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ห้องเรียนสกลฯ)</w:t>
      </w:r>
      <w:r>
        <w:t xml:space="preserve"> </w:t>
      </w:r>
      <w:r>
        <w:t xml:space="preserve">[4956]</w:t>
      </w:r>
      <w:r>
        <w:t xml:space="preserve"> </w:t>
      </w:r>
      <w:r>
        <w:t xml:space="preserve">การออกแบบสื่อดิจิทัลเบื้องต้น</w:t>
      </w:r>
      <w:r>
        <w:t xml:space="preserve"> </w:t>
      </w:r>
      <w:r>
        <w:t xml:space="preserve">26</w:t>
      </w:r>
      <w:r>
        <w:t xml:space="preserve"> </w:t>
      </w:r>
      <w:r>
        <w:t xml:space="preserve">ก.ค.</w:t>
      </w:r>
      <w:r>
        <w:t xml:space="preserve"> </w:t>
      </w:r>
      <w:r>
        <w:t xml:space="preserve">2022</w:t>
      </w:r>
      <w:r>
        <w:t xml:space="preserve"> </w:t>
      </w:r>
      <w:r>
        <w:t xml:space="preserve">(ตัดเฉพาะเสียงพูดช่วง</w:t>
      </w:r>
      <w:r>
        <w:t xml:space="preserve"> </w:t>
      </w:r>
      <w:r>
        <w:t xml:space="preserve">15</w:t>
      </w:r>
      <w:r>
        <w:t xml:space="preserve"> </w:t>
      </w:r>
      <w:r>
        <w:t xml:space="preserve">นาทีแรกมาทดสอบ)</w:t>
      </w:r>
      <w:r>
        <w:t xml:space="preserve"> </w:t>
      </w:r>
      <w:r>
        <w:t xml:space="preserve">เจ้าหน้าที่คนที่</w:t>
      </w:r>
      <w:r>
        <w:t xml:space="preserve"> </w:t>
      </w:r>
      <w:r>
        <w:t xml:space="preserve">1</w:t>
      </w:r>
    </w:p>
    <w:p>
      <w:pPr>
        <w:pStyle w:val="Date"/>
      </w:pPr>
      <w:r>
        <w:t xml:space="preserve">วันจันทร์ที่</w:t>
      </w:r>
      <w:r>
        <w:t xml:space="preserve"> </w:t>
      </w:r>
      <w:r>
        <w:t xml:space="preserve">10</w:t>
      </w:r>
      <w:r>
        <w:t xml:space="preserve"> </w:t>
      </w:r>
      <w:r>
        <w:t xml:space="preserve">ตุลาคม</w:t>
      </w:r>
      <w:r>
        <w:t xml:space="preserve"> </w:t>
      </w:r>
      <w:r>
        <w:t xml:space="preserve">2565</w:t>
      </w:r>
      <w:r>
        <w:t xml:space="preserve"> </w:t>
      </w:r>
      <w:r>
        <w:t xml:space="preserve">เวลา</w:t>
      </w:r>
      <w:r>
        <w:t xml:space="preserve"> </w:t>
      </w:r>
      <w:r>
        <w:t xml:space="preserve">15.1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วามหนาความอะไรของตัวเขาเหมือนหนังสือเนี่ยที่เราเห็น ถ้าปกติแล้วนะซื้อแต่ก่อนให้รอให้แกด้านใด เรดาร์ฝน ด้านหน้าด้านเดียวด้านข้างด้านเดียว ราคา ก่อนอื่นเราก็มารู้จักคำว่า ที่นี่ก่อน หัวข้อที่เราจะเรียนในวันนี้นะคะ ทั้งหมด มีทั้งหมด 4 หัวข้อ หัวข้อแรก ก่อนจะพูดถึงทีด้านเราต้องดูความหมายก่อนว่ามันคืออะไรนะคะ หัวข้อที่ 2 ต่อมา บางทีอาจจะอธิบายความหมายได้ไม่เข้าใจ แล้วหัวข้อถัดมาหัวข้อที่ 3 เนื่องจากโรงเรียนวิชา ที่เกี่ยวกับคอม เราจะไม่ทำทีแบบนักศิลปะ เราจะใช้คอมพิวเตอร์หรือโปรแกรมในการสร้างเจดีย์ขึ้นมา เราจะนำ เราจะแนะนำวิธีการสร้างโปรแกรมขึ้นมา และหัวข้อสุดท้ายของวันนี้ก็คือ เราจะทำตัว โมเดลหรืออะไรก็แล้วแต่ที่เป็น TB มาดูที่หัวข้อแรกกันก่อนนะคะ หัวข้อที่ 1 ความหมายของซีดี นะคะ DD มาจากคำสองคำ คำว่า นี่มาถึงเลข 3 มาถึง 3 บ้านเรานั่นเอง ดี มาจากคำว่า Dimension มาจากตัวที่ Dimension เป็นไทย ก็คือมิติ เอา 2 คันนี้มารวมกัน กลายเป็นว่า 3 มิตินะคะ 3 มิติเป็นยังไง 3 มิตินะคะ ก็คือลักษณะของวัตถุ นะคะ ที่จะให้เห็นทั้งความกว้าง ความสูง ส่งหรือนานนะคะ ความยาวเนี่ยจะไปทางไหนวันนี้ ok เนาะ ว่างก็คือด้านหน้า ยาก็คือเข้าไปข้างหลัง นึกถึงเหมือนคน ถ้าเราวาด เหมือนสัปดาห์ที่แล้ว Java check 2d เราวาดคน 2d เราทำเป็น 3D ผมจะต้องกลมเหมือนลูกบอล เพราะอะไรเพราะว่าเรามอง ลักษณะ เรียกว่า 360 องศา คือมาหมุนได้ จะเห็นว่า เหมือนแม่ พระแม่ยืนตรงๆ ดูแค่ด้านเดียว แต่ถ้า 3 ดีนะ ทำไมไม่หันข้าง ความหนาออกมานะ ดูนายสมดีทะเลาะวิวาท ก็เป็นแค่เส้น มันจะไม่เห็นความหนาความกว้างของตัวแม่ เหมือน ขวดน้ำ ถ้าเรามองแค่ด้านหน้า เราจะเห็นแค่ด้าน หน้าเป็นรูปทรง ตรงลงมาอย่างนี้ เมื่อไหร่ที่พอ 360°หัน ถ้าให้ดู งงๆหันมาให้เป็น ทรงกลม เป็นต้น คือมันจะสามารถมองเห็นก็คือทุกด้านเลย ด้านการหมุนของวัตถุ ถ้าส่งดีเนี่ย เราว่าใส่หน้ากระดาษ เราจะมองเห็นได้แค่หน้ากระดาษ เพลงแค่ความกว้าง ความยาว หนังใหม่ ที่นี้ เปียกมาไม่ไป ลุกมาใหม่กันแล้วสิ่งที่ จะทำให้เห็นภาพได้ดีที่สุด ที่ดีที่เด็กๆ อาจจะยังไม่คุ้นตาเช่น แบบบ้าน แบบบ้านที่ดี ให้นึกถึง บ้านที่เป็นลูกชายและบ้านที่เป็นรูปทีดี แบบบ้าน PD เนี่ยเราจะเห็น สามารถดูองค์ประกอบ ด้านในได้ เป็นห้องแบบสี่เหลี่ยม หรือห้องโค้ง แบบว่า บ้านโชคดีถ้าเกิดเราได้ ก็เห็น เหมือนทรงสี่เหลี่ยมธรรมดา พอมองเข้าไปข้างใน สี่เหลี่ยมนะยังสามารถแบ่งห้องแบ่งอะไรได้อีก สัดส่วนมีอะไรอย่างนี้ เดี๋ยวนี้เขานิยมเอามาทำ สร้างแบบบ้านแบบทีได้ เพราะอะไรเพราะว่า นำเสนองาน มันจะเห็นภาพได้ดีกว่า ภาพที่เป็นรูปถ่ายได้ คนเขาจะมองได้ว่าขอลักษณะเป็นห้องอย่างนี้นะ ทำแบบนี้ได้ บางทีต่อ แต่งถึงขั้นให้เห็น ผิวข้างใน สามารถจะลองดูได้ Mini แต่ถ้า ใครใน โรงงานส่วนใหญ่ ส่วนมากจะเป็น ชิ้นส่วน ส่วนในโรงงานเขา แค่นี้ก็ได้เหลือเป็นชิ้นเล็กน้อย อย่างละนิดอย่างละหน่อย นั่นก็คือ ชิ้นส่วนในการ สร้างผลงานเป็นอย่างเงี้ย จักรอุตสาหกรรมต่างๆ แต่ก่อนคือมีลูกค้าอย่างเดียวและที่นี้บางที มันเห็นแค่ด้านเดียวอย่างที่บอก แต่พอทำเป็นทีมดีแล้ว จะเห็น ได้ 360 องศา อย่างที่บอกนะคะ เราจะได้ยังไงเช่น เข้าทดลองสร้าง เครื่องจักรชิ้นนี้ดูฟุตซอล แล้วปรากฏว่า ทำไมบางตัวมันชำรุด ถึงแล้ว รหัสซื้อไม่ได้ พอบางจากสินค้าในร้าน เครื่องจักรใหญ่ๆ เราจะใหญ่ เราจะซื้อจากต่างประเทศ มันใช้เราไม่สามารถผลิตขึ้นเองได้ใช่ไหมคะ หลายชนิดบางทีอาจมีบางตัวมันเสียหายทำไง ไปสั่งซื้อก็ไม่ได้ อยากให้นึกถึง มีอะไรตัวเก่าอยู่และวัสดุมันเป็น เครื่องออกแบบ TD ส่วนที่ดีขึ้นมา เอา เอามาทำชิ้นส่วนชุดเฉยๆ ก็รู้มา บางตัวมันทำขึ้นมา แล้วมันจะช่วย ช่วยให้ประหยัดค่าใช้จ่ายของ การสั่งซื้อสินค้า จะเอาไหม เอาเข้ามาชดเชยได้ดีนะคะ แก้ปัญหาในด้าน ได้ด้วย ส่วนใหญ่พวกนี้ เอาไว้ คือผู้ที่ผลิต ชิ้นส่วนต่างๆ เขาจะนิยมส่วนต่างๆเป็น TD เข้าไปนำเสนอสินค้า แต่ก่อนก็คือ ช่อง 25 ออกตัวสินค้าเข้าไป แล้วทีนี้บางอย่างสินค้า เป็นโลหะ รักเธอมันใหญ่ๆ จะหอมก็ได้ ไหม ไม่ได้ ถึงว่า ใครจะถ่ายกล้องวีดีโอ เห็นแกส่วนข้างนอก เราทำเป็น CD เนี่ย ใช้ตัวตัววัตถุนั้น เป็นแผ่นพลาสติกหรือพอลิเมอร์ซึ่งมีน้ำหนักเบา เอาไปชนลูกค้าได้ อันนี้เป็นต้นนะคะ ดูตัวอย่างต่อไปใช้ใน งานด้านไหนอีก ทำไมรูปไม่ขึ้น คลิกลิงค์ก็ได้นะคะ เดี๋ยวเปิดให้ดูในลิงค์ นี่เราถึงหัวข้อโมเดล 3 มิติ ใช่ไหมคะ แป๊บนึงนะคะเด็กๆ เวลาสิ่งที่เราทำสิ่งที่เราทำกับสิ่งที่ส่งมา วันนี้ไปด้วยกัน มันต้องใช้ตัวช่วยนิดนึง ขอเปิด Chrome แป๊บนึง ไม่สลับหน้าจอขอโทษ OK นี่นะครับ model ไม่แน่ใจเด็กๆเคย ส่งตุ๊กตาโมเดลไหมหรือมีพวงกุญแจ ลักษณะนี้ไหมคะ ใครเป็นผู้ ขอการ์ตูนหรือนักสะสม เขาจะชอบสะสมโมเดลเห็นไหมคะ GD มันก็คือบางทีส่วนใหญ่ก็คือ งานปั้น เดี๋ยวนี้ โมเดล ZD เนี่ย มาได้เลย เอามาเป็นตัวได้เลย เป็นเครื่องปริ้นที่ดีเช่น เป็นคน มีเยอะกว่านี้นะคะ แล้วแต่เราจะทำ โมเดลอะไร มาริโอ้ เคยเล่นเกมมาริโอ้ มาริโอ้ในเกม เป็น 2 ถ้าเป็น 3D มาริโอ้ ดีนะ เราจะเห็นแล้วว่ามาริโอ้พุงป่อง หรือ ผู้หญิงอย่างนี้ ส่วนของผู้หญิงถ้าเกิดเราว่าแค่ 2 ดี เราจะไม่เห็นส่วนเว้าส่วนโค้งนะคะ แตกต่างจากพวกนี้ ราคาโมเดล ถ้าใครเป็นนักสะสมโมเดลน่าจะรู้ดี และอีกตัวนึง ตัวอย่างนึง เดี๋ยวนี้คืองานในยุคนี้ ส่วนใหญ่ ชิ้นสุดท้าย DD อนิเมชั่น ส่วนใหญ่หนัง หนังการ์ตูน Walt Disney ว่าจะเป็น DD กลอนของ disney เนี่ย จะเป็นแบบ เรื่องนี้ นึกถึง แฟชั่นของ Story เด็กๆน่าจะได้ดู ใช่ไหม เนี่ยเป็นทีมดี สร้างตัวโมเดลตัว แล้วเอาไปสร้าง ทำเป็น Animation ก็มีตัวที่ดีก่อน เดี๋ยวก่อน แล้วเอามาเอาน้ำไป อนิเมชั่น คิดถึงนะคะ หรือของ เช่น เด็กๆ เส้นไหม อย่างนี้เป็นต้นนะคะ เจ้าหญิง ถ้าเป็นแต่ก่อน ในดิสนีย์ก็เป็น ลายเส้นธรรมดาใช่ไหม ถ้าเป็นแบบ TD ก็จะเป็นแบบคนจริงๆเลยนะคะ ก็คือ ตัวอย่างของ TD ยังมีเยอะกว่านี้อีก มีโปรแกรมอะไรบ้าง ไม่ให้คิดไง ตัวอย่างเราจะรู้ว่าตัวอย่างแต่ละอันใช้โปรแกรมอะไรบ้าง ที่ดีอย่างเดียวนะ ไม่ใช่ ตลกดี</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ห้องเรียนสกลฯ) [4956] การออกแบบสื่อดิจิทัลเบื้องต้น 26 ก.ค. 2022 (ตัดเฉพาะเสียงพูดช่วง 15 นาทีแรกมาทดสอบ) เจ้าหน้าที่คนที่ 1</dc:title>
  <dc:creator/>
  <cp:keywords/>
  <dcterms:created xsi:type="dcterms:W3CDTF">2022-10-10T09:35:04Z</dcterms:created>
  <dcterms:modified xsi:type="dcterms:W3CDTF">2022-10-10T09:3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0 ตุลาคม 2565 เวลา 15.18 น.</vt:lpwstr>
  </property>
  <property fmtid="{D5CDD505-2E9C-101B-9397-08002B2CF9AE}" pid="3" name="subtitle">
    <vt:lpwstr/>
  </property>
</Properties>
</file>